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77B0CC" w14:textId="77777777" w:rsidR="00341042" w:rsidRDefault="00341042" w:rsidP="0034104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4DAB7224" wp14:editId="4546AA1E">
            <wp:extent cx="2723513" cy="2104613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Page_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699" cy="211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B45D5" w14:textId="77777777" w:rsidR="00341042" w:rsidRDefault="00341042" w:rsidP="00341042">
      <w:pPr>
        <w:rPr>
          <w:rFonts w:ascii="Times New Roman" w:hAnsi="Times New Roman" w:cs="Times New Roman"/>
          <w:b/>
          <w:sz w:val="24"/>
          <w:szCs w:val="24"/>
        </w:rPr>
      </w:pPr>
    </w:p>
    <w:p w14:paraId="47B2DC49" w14:textId="168A756E" w:rsidR="00341042" w:rsidRDefault="008944B9" w:rsidP="00B339E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2022 </w:t>
      </w:r>
      <w:bookmarkStart w:id="0" w:name="_GoBack"/>
      <w:bookmarkEnd w:id="0"/>
      <w:r w:rsidR="00627B75">
        <w:rPr>
          <w:rFonts w:ascii="Times New Roman" w:hAnsi="Times New Roman" w:cs="Times New Roman"/>
          <w:b/>
          <w:sz w:val="24"/>
          <w:szCs w:val="24"/>
        </w:rPr>
        <w:t xml:space="preserve">Year-end </w:t>
      </w:r>
      <w:r w:rsidR="00341042">
        <w:rPr>
          <w:rFonts w:ascii="Times New Roman" w:hAnsi="Times New Roman" w:cs="Times New Roman"/>
          <w:b/>
          <w:sz w:val="24"/>
          <w:szCs w:val="24"/>
        </w:rPr>
        <w:t>Bulletin/ Newsletter/ Pulpit Announcement:</w:t>
      </w:r>
    </w:p>
    <w:p w14:paraId="71E519A6" w14:textId="77777777" w:rsidR="00B339EA" w:rsidRDefault="00B339EA" w:rsidP="00341042">
      <w:pPr>
        <w:rPr>
          <w:rFonts w:ascii="Times New Roman" w:hAnsi="Times New Roman" w:cs="Times New Roman"/>
          <w:b/>
          <w:sz w:val="24"/>
          <w:szCs w:val="24"/>
        </w:rPr>
      </w:pPr>
    </w:p>
    <w:p w14:paraId="797597FC" w14:textId="783D7501" w:rsidR="00341042" w:rsidRPr="00693256" w:rsidRDefault="00627B75" w:rsidP="00627B7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7B75">
        <w:rPr>
          <w:rFonts w:ascii="Times New Roman" w:hAnsi="Times New Roman" w:cs="Times New Roman"/>
          <w:b/>
          <w:sz w:val="24"/>
          <w:szCs w:val="24"/>
          <w:u w:val="single"/>
        </w:rPr>
        <w:t>ACT NOW</w:t>
      </w:r>
      <w:r w:rsidR="00B339EA">
        <w:rPr>
          <w:rFonts w:ascii="Times New Roman" w:hAnsi="Times New Roman" w:cs="Times New Roman"/>
          <w:b/>
          <w:sz w:val="24"/>
          <w:szCs w:val="24"/>
        </w:rPr>
        <w:t xml:space="preserve"> to claim your 2022 state tax credit!</w:t>
      </w:r>
    </w:p>
    <w:p w14:paraId="64F22A3F" w14:textId="77777777" w:rsidR="00B339EA" w:rsidRDefault="00B339EA" w:rsidP="00341042">
      <w:pPr>
        <w:rPr>
          <w:rFonts w:ascii="Times New Roman" w:hAnsi="Times New Roman" w:cs="Times New Roman"/>
          <w:sz w:val="24"/>
          <w:szCs w:val="24"/>
        </w:rPr>
      </w:pPr>
    </w:p>
    <w:p w14:paraId="54BCF1A1" w14:textId="6F99EE5F" w:rsidR="00B339EA" w:rsidRDefault="00B339EA" w:rsidP="003410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ling all State of Ohio taxpayers! A new Scholarship Tax Credit program makes it possible to make a </w:t>
      </w:r>
      <w:r w:rsidRPr="00B339EA">
        <w:rPr>
          <w:rFonts w:ascii="Times New Roman" w:hAnsi="Times New Roman" w:cs="Times New Roman"/>
          <w:b/>
          <w:sz w:val="24"/>
          <w:szCs w:val="24"/>
        </w:rPr>
        <w:t>no-net-cost</w:t>
      </w:r>
      <w:r>
        <w:rPr>
          <w:rFonts w:ascii="Times New Roman" w:hAnsi="Times New Roman" w:cs="Times New Roman"/>
          <w:sz w:val="24"/>
          <w:szCs w:val="24"/>
        </w:rPr>
        <w:t xml:space="preserve"> gift that will </w:t>
      </w:r>
      <w:r w:rsidRPr="00693256">
        <w:rPr>
          <w:rFonts w:ascii="Times New Roman" w:hAnsi="Times New Roman" w:cs="Times New Roman"/>
          <w:sz w:val="24"/>
          <w:szCs w:val="24"/>
        </w:rPr>
        <w:t xml:space="preserve">turn </w:t>
      </w:r>
      <w:r>
        <w:rPr>
          <w:rFonts w:ascii="Times New Roman" w:hAnsi="Times New Roman" w:cs="Times New Roman"/>
          <w:sz w:val="24"/>
          <w:szCs w:val="24"/>
        </w:rPr>
        <w:t xml:space="preserve">your </w:t>
      </w:r>
      <w:r w:rsidRPr="00693256">
        <w:rPr>
          <w:rFonts w:ascii="Times New Roman" w:hAnsi="Times New Roman" w:cs="Times New Roman"/>
          <w:sz w:val="24"/>
          <w:szCs w:val="24"/>
        </w:rPr>
        <w:t>tax dollars into tuition</w:t>
      </w:r>
      <w:r>
        <w:rPr>
          <w:rFonts w:ascii="Times New Roman" w:hAnsi="Times New Roman" w:cs="Times New Roman"/>
          <w:sz w:val="24"/>
          <w:szCs w:val="24"/>
        </w:rPr>
        <w:t xml:space="preserve"> for students of &lt;</w:t>
      </w:r>
      <w:r w:rsidRPr="00341042">
        <w:rPr>
          <w:rFonts w:ascii="Times New Roman" w:hAnsi="Times New Roman" w:cs="Times New Roman"/>
          <w:b/>
          <w:i/>
          <w:sz w:val="24"/>
          <w:szCs w:val="24"/>
        </w:rPr>
        <w:t>Insert School Name</w:t>
      </w:r>
      <w:r>
        <w:rPr>
          <w:rFonts w:ascii="Times New Roman" w:hAnsi="Times New Roman" w:cs="Times New Roman"/>
          <w:sz w:val="24"/>
          <w:szCs w:val="24"/>
        </w:rPr>
        <w:t>&gt;</w:t>
      </w:r>
      <w:r w:rsidRPr="00693256">
        <w:rPr>
          <w:rFonts w:ascii="Times New Roman" w:hAnsi="Times New Roman" w:cs="Times New Roman"/>
          <w:sz w:val="24"/>
          <w:szCs w:val="24"/>
        </w:rPr>
        <w:t xml:space="preserve"> or another scho</w:t>
      </w:r>
      <w:r>
        <w:rPr>
          <w:rFonts w:ascii="Times New Roman" w:hAnsi="Times New Roman" w:cs="Times New Roman"/>
          <w:sz w:val="24"/>
          <w:szCs w:val="24"/>
        </w:rPr>
        <w:t xml:space="preserve">ol in the Diocese of Cleveland. </w:t>
      </w:r>
    </w:p>
    <w:p w14:paraId="4E23428F" w14:textId="77777777" w:rsidR="00B339EA" w:rsidRDefault="00B339EA" w:rsidP="00341042">
      <w:pPr>
        <w:rPr>
          <w:rFonts w:ascii="Times New Roman" w:hAnsi="Times New Roman" w:cs="Times New Roman"/>
          <w:sz w:val="24"/>
          <w:szCs w:val="24"/>
        </w:rPr>
      </w:pPr>
    </w:p>
    <w:p w14:paraId="7C75E7D0" w14:textId="7B9EEF2B" w:rsidR="00627B75" w:rsidRPr="00627B75" w:rsidRDefault="00B339EA" w:rsidP="00341042">
      <w:pP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627B75">
        <w:rPr>
          <w:rFonts w:ascii="Times New Roman" w:hAnsi="Times New Roman" w:cs="Times New Roman"/>
          <w:b/>
          <w:i/>
          <w:sz w:val="24"/>
          <w:szCs w:val="24"/>
        </w:rPr>
        <w:t>How does it work?</w:t>
      </w:r>
      <w:r>
        <w:rPr>
          <w:rFonts w:ascii="Times New Roman" w:hAnsi="Times New Roman" w:cs="Times New Roman"/>
          <w:sz w:val="24"/>
          <w:szCs w:val="24"/>
        </w:rPr>
        <w:t xml:space="preserve"> It’s simple- make a contribution to the Angel Scholarship Fund</w:t>
      </w:r>
      <w:r w:rsidR="00627B75">
        <w:rPr>
          <w:rFonts w:ascii="Times New Roman" w:hAnsi="Times New Roman" w:cs="Times New Roman"/>
          <w:sz w:val="24"/>
          <w:szCs w:val="24"/>
        </w:rPr>
        <w:t xml:space="preserve"> (ASF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27B75">
        <w:rPr>
          <w:rFonts w:ascii="Times New Roman" w:hAnsi="Times New Roman" w:cs="Times New Roman"/>
          <w:sz w:val="24"/>
          <w:szCs w:val="24"/>
        </w:rPr>
        <w:t>by December 31</w:t>
      </w:r>
      <w:r w:rsidR="00627B75" w:rsidRPr="00627B75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627B7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at </w:t>
      </w:r>
      <w:r w:rsidR="00627B75">
        <w:rPr>
          <w:rFonts w:ascii="Times New Roman" w:hAnsi="Times New Roman" w:cs="Times New Roman"/>
          <w:sz w:val="24"/>
          <w:szCs w:val="24"/>
        </w:rPr>
        <w:t>will be</w:t>
      </w:r>
      <w:r>
        <w:rPr>
          <w:rFonts w:ascii="Times New Roman" w:hAnsi="Times New Roman" w:cs="Times New Roman"/>
          <w:sz w:val="24"/>
          <w:szCs w:val="24"/>
        </w:rPr>
        <w:t xml:space="preserve"> eligible for </w:t>
      </w:r>
      <w:r w:rsidR="00341042" w:rsidRPr="00693256">
        <w:rPr>
          <w:rFonts w:ascii="Times New Roman" w:hAnsi="Times New Roman" w:cs="Times New Roman"/>
          <w:sz w:val="24"/>
          <w:szCs w:val="24"/>
        </w:rPr>
        <w:t>a</w:t>
      </w:r>
      <w:r w:rsidR="00627B75">
        <w:rPr>
          <w:rFonts w:ascii="Times New Roman" w:hAnsi="Times New Roman" w:cs="Times New Roman"/>
          <w:sz w:val="24"/>
          <w:szCs w:val="24"/>
        </w:rPr>
        <w:t xml:space="preserve"> 100% t</w:t>
      </w:r>
      <w:r w:rsidR="00341042" w:rsidRPr="00693256">
        <w:rPr>
          <w:rFonts w:ascii="Times New Roman" w:hAnsi="Times New Roman" w:cs="Times New Roman"/>
          <w:sz w:val="24"/>
          <w:szCs w:val="24"/>
        </w:rPr>
        <w:t>ax credit of up to $750 ($1,500 if married filing jointly) against your 2022 state tax liability.</w:t>
      </w:r>
      <w:r w:rsidR="00627B75">
        <w:rPr>
          <w:rFonts w:ascii="Times New Roman" w:hAnsi="Times New Roman" w:cs="Times New Roman"/>
          <w:sz w:val="24"/>
          <w:szCs w:val="24"/>
        </w:rPr>
        <w:t xml:space="preserve"> ASF will send</w:t>
      </w:r>
      <w:r w:rsidR="002055EF">
        <w:rPr>
          <w:rFonts w:ascii="Times New Roman" w:hAnsi="Times New Roman" w:cs="Times New Roman"/>
          <w:sz w:val="24"/>
          <w:szCs w:val="24"/>
        </w:rPr>
        <w:t xml:space="preserve"> </w:t>
      </w:r>
      <w:r w:rsidR="00627B75">
        <w:rPr>
          <w:rFonts w:ascii="Times New Roman" w:hAnsi="Times New Roman" w:cs="Times New Roman"/>
          <w:sz w:val="24"/>
          <w:szCs w:val="24"/>
        </w:rPr>
        <w:t>you a tax receipt for filing your 2022 state income taxes.</w:t>
      </w:r>
    </w:p>
    <w:p w14:paraId="32767080" w14:textId="26A26CE1" w:rsidR="00B339EA" w:rsidRDefault="00B339EA" w:rsidP="00341042">
      <w:pPr>
        <w:rPr>
          <w:rStyle w:val="Hyperlink"/>
          <w:rFonts w:ascii="Times New Roman" w:hAnsi="Times New Roman" w:cs="Times New Roman"/>
          <w:sz w:val="24"/>
          <w:szCs w:val="24"/>
        </w:rPr>
      </w:pPr>
    </w:p>
    <w:p w14:paraId="4F55A31E" w14:textId="76E00872" w:rsidR="00B339EA" w:rsidRDefault="00B339EA" w:rsidP="00B339EA">
      <w:pPr>
        <w:jc w:val="center"/>
        <w:rPr>
          <w:rFonts w:ascii="Times New Roman" w:hAnsi="Times New Roman" w:cs="Times New Roman"/>
          <w:sz w:val="24"/>
          <w:szCs w:val="24"/>
        </w:rPr>
      </w:pPr>
      <w:r w:rsidRPr="00B339E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15C6DF0" wp14:editId="7C07AF5F">
            <wp:extent cx="4792980" cy="1566936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01106" cy="1569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9DF61" w14:textId="5E747AD0" w:rsidR="00912548" w:rsidRDefault="00912548"/>
    <w:p w14:paraId="35987646" w14:textId="6746615B" w:rsidR="00627B75" w:rsidRDefault="00F95C43" w:rsidP="00627B75">
      <w:pPr>
        <w:jc w:val="center"/>
      </w:pPr>
      <w:r>
        <w:t>Three</w:t>
      </w:r>
      <w:r w:rsidR="00627B75">
        <w:t xml:space="preserve"> Steps to Reduce Your State Tax Liability </w:t>
      </w:r>
      <w:r w:rsidR="00627B75" w:rsidRPr="00627B75">
        <w:rPr>
          <w:b/>
        </w:rPr>
        <w:t>AND</w:t>
      </w:r>
      <w:r w:rsidR="00627B75">
        <w:t xml:space="preserve"> Support Catholic Education*:</w:t>
      </w:r>
    </w:p>
    <w:p w14:paraId="0217530D" w14:textId="78568049" w:rsidR="00B339EA" w:rsidRDefault="00B339EA" w:rsidP="00627B75">
      <w:pPr>
        <w:jc w:val="center"/>
      </w:pPr>
      <w:r w:rsidRPr="00B339EA">
        <w:rPr>
          <w:noProof/>
        </w:rPr>
        <w:drawing>
          <wp:inline distT="0" distB="0" distL="0" distR="0" wp14:anchorId="79B75246" wp14:editId="78EEB303">
            <wp:extent cx="3703320" cy="205676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47087" cy="208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7B75" w:rsidRPr="00627B75">
        <w:rPr>
          <w:noProof/>
        </w:rPr>
        <w:drawing>
          <wp:inline distT="0" distB="0" distL="0" distR="0" wp14:anchorId="54D4E72C" wp14:editId="3E9F657A">
            <wp:extent cx="1889760" cy="2052796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35638" cy="2102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456A6" w14:textId="070FD8AC" w:rsidR="00627B75" w:rsidRDefault="00627B75" w:rsidP="00627B75">
      <w:pPr>
        <w:ind w:right="-720"/>
        <w:jc w:val="center"/>
      </w:pPr>
      <w:r w:rsidRPr="00627B75">
        <w:rPr>
          <w:noProof/>
        </w:rPr>
        <w:drawing>
          <wp:inline distT="0" distB="0" distL="0" distR="0" wp14:anchorId="2D46E65C" wp14:editId="0EBC6A3A">
            <wp:extent cx="6343650" cy="22161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22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7DFFB" w14:textId="0EFB6434" w:rsidR="00627B75" w:rsidRDefault="00627B75" w:rsidP="00627B75">
      <w:pPr>
        <w:ind w:right="-720"/>
        <w:jc w:val="center"/>
      </w:pPr>
    </w:p>
    <w:p w14:paraId="5D3FD30A" w14:textId="56E3AFF4" w:rsidR="00627B75" w:rsidRPr="00627B75" w:rsidRDefault="00627B75" w:rsidP="00627B75">
      <w:pPr>
        <w:ind w:right="-720"/>
        <w:jc w:val="center"/>
        <w:rPr>
          <w:rStyle w:val="Hyperlink"/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re information is available at </w:t>
      </w:r>
      <w:hyperlink r:id="rId12" w:history="1">
        <w:r w:rsidRPr="00AB666F">
          <w:rPr>
            <w:rStyle w:val="Hyperlink"/>
            <w:rFonts w:ascii="Times New Roman" w:hAnsi="Times New Roman" w:cs="Times New Roman"/>
            <w:sz w:val="24"/>
            <w:szCs w:val="24"/>
          </w:rPr>
          <w:t>www.catholiccommunity.org/angel</w:t>
        </w:r>
      </w:hyperlink>
      <w:r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/ 216-902-1312</w:t>
      </w:r>
    </w:p>
    <w:p w14:paraId="3E5DBC12" w14:textId="03CCBAB6" w:rsidR="00627B75" w:rsidRDefault="00627B75" w:rsidP="00627B75">
      <w:pPr>
        <w:ind w:right="-720"/>
        <w:jc w:val="center"/>
      </w:pPr>
    </w:p>
    <w:sectPr w:rsidR="00627B75" w:rsidSect="00627B75">
      <w:pgSz w:w="12240" w:h="15840"/>
      <w:pgMar w:top="360" w:right="1440" w:bottom="63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tLQ0MzG1MDcyNzVR0lEKTi0uzszPAykwrAUAImCtVSwAAAA="/>
  </w:docVars>
  <w:rsids>
    <w:rsidRoot w:val="00341042"/>
    <w:rsid w:val="00131C06"/>
    <w:rsid w:val="002055EF"/>
    <w:rsid w:val="00341042"/>
    <w:rsid w:val="00627B75"/>
    <w:rsid w:val="007F05F9"/>
    <w:rsid w:val="008178FF"/>
    <w:rsid w:val="008944B9"/>
    <w:rsid w:val="00912548"/>
    <w:rsid w:val="00B339EA"/>
    <w:rsid w:val="00F95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C236F"/>
  <w15:chartTrackingRefBased/>
  <w15:docId w15:val="{9C455076-EA39-4935-BE08-3FF69FB1F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10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104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12" Type="http://schemas.openxmlformats.org/officeDocument/2006/relationships/hyperlink" Target="http://www.catholiccommunity.org/ange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93A8D6C28E224D813302DDC9240779" ma:contentTypeVersion="14" ma:contentTypeDescription="Create a new document." ma:contentTypeScope="" ma:versionID="2fdf1cbd10794509406e675d4d8ec51e">
  <xsd:schema xmlns:xsd="http://www.w3.org/2001/XMLSchema" xmlns:xs="http://www.w3.org/2001/XMLSchema" xmlns:p="http://schemas.microsoft.com/office/2006/metadata/properties" xmlns:ns3="f9fbe8da-0fca-4ed0-b598-d674240fae7b" xmlns:ns4="ca1971a9-4dc4-4329-8248-d77d5e08212d" targetNamespace="http://schemas.microsoft.com/office/2006/metadata/properties" ma:root="true" ma:fieldsID="ba9cc42965edaaf839d7a4532fb8e48c" ns3:_="" ns4:_="">
    <xsd:import namespace="f9fbe8da-0fca-4ed0-b598-d674240fae7b"/>
    <xsd:import namespace="ca1971a9-4dc4-4329-8248-d77d5e0821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be8da-0fca-4ed0-b598-d674240fae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971a9-4dc4-4329-8248-d77d5e08212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CC15C7-417D-4A38-8DFD-3CFBABE122AF}">
  <ds:schemaRefs>
    <ds:schemaRef ds:uri="http://purl.org/dc/terms/"/>
    <ds:schemaRef ds:uri="http://schemas.openxmlformats.org/package/2006/metadata/core-properties"/>
    <ds:schemaRef ds:uri="f9fbe8da-0fca-4ed0-b598-d674240fae7b"/>
    <ds:schemaRef ds:uri="http://schemas.microsoft.com/office/2006/documentManagement/types"/>
    <ds:schemaRef ds:uri="ca1971a9-4dc4-4329-8248-d77d5e08212d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CADEAFE-6E3C-434B-AC8B-128CAC6CBC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8983D0-DCBA-4506-91D5-4475A159FC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fbe8da-0fca-4ed0-b598-d674240fae7b"/>
    <ds:schemaRef ds:uri="ca1971a9-4dc4-4329-8248-d77d5e0821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3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Corcoran</dc:creator>
  <cp:keywords/>
  <dc:description/>
  <cp:lastModifiedBy>Fred Roberts</cp:lastModifiedBy>
  <cp:revision>4</cp:revision>
  <dcterms:created xsi:type="dcterms:W3CDTF">2022-11-02T13:03:00Z</dcterms:created>
  <dcterms:modified xsi:type="dcterms:W3CDTF">2022-11-02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93A8D6C28E224D813302DDC9240779</vt:lpwstr>
  </property>
</Properties>
</file>